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D4EAD" w:rsidRDefault="0015659A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8D4EAD">
        <w:rPr>
          <w:rFonts w:ascii="苹方 常规" w:eastAsia="苹方 常规" w:hAnsi="苹方 常规" w:hint="eastAsia"/>
          <w:sz w:val="44"/>
          <w:szCs w:val="44"/>
        </w:rPr>
        <w:t>图形</w:t>
      </w:r>
      <w:r w:rsidR="00724DBC" w:rsidRPr="008D4EAD">
        <w:rPr>
          <w:rFonts w:ascii="苹方 常规" w:eastAsia="苹方 常规" w:hAnsi="苹方 常规" w:hint="eastAsia"/>
          <w:sz w:val="44"/>
          <w:szCs w:val="44"/>
        </w:rPr>
        <w:t>拼接与折叠</w:t>
      </w:r>
    </w:p>
    <w:p w:rsidR="0015659A" w:rsidRPr="008D4EAD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D4EAD">
        <w:rPr>
          <w:rFonts w:ascii="苹方 常规" w:eastAsia="苹方 常规" w:hAnsi="苹方 常规" w:hint="eastAsia"/>
          <w:sz w:val="24"/>
          <w:szCs w:val="24"/>
        </w:rPr>
        <w:t>Name</w:t>
      </w:r>
      <w:r w:rsidRPr="008D4EAD">
        <w:rPr>
          <w:rFonts w:ascii="苹方 常规" w:eastAsia="苹方 常规" w:hAnsi="苹方 常规"/>
          <w:sz w:val="24"/>
          <w:szCs w:val="24"/>
        </w:rPr>
        <w:t xml:space="preserve">: </w:t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 w:hint="eastAsia"/>
          <w:sz w:val="30"/>
          <w:szCs w:val="30"/>
        </w:rPr>
        <w:t>1</w:t>
      </w:r>
      <w:r w:rsidRPr="008D4EAD">
        <w:rPr>
          <w:rFonts w:ascii="苹方 常规" w:eastAsia="苹方 常规" w:hAnsi="苹方 常规"/>
          <w:sz w:val="30"/>
          <w:szCs w:val="30"/>
        </w:rPr>
        <w:t>.</w:t>
      </w:r>
      <w:r w:rsidR="00724DBC" w:rsidRPr="008D4EAD">
        <w:rPr>
          <w:rFonts w:ascii="苹方 常规" w:eastAsia="苹方 常规" w:hAnsi="苹方 常规" w:hint="eastAsia"/>
          <w:sz w:val="30"/>
          <w:szCs w:val="30"/>
        </w:rPr>
        <w:t>请分别画出下列图形的对称轴</w:t>
      </w:r>
      <w:r w:rsidR="007A45A9" w:rsidRPr="008D4EAD">
        <w:rPr>
          <w:rFonts w:ascii="苹方 常规" w:eastAsia="苹方 常规" w:hAnsi="苹方 常规" w:hint="eastAsia"/>
          <w:sz w:val="30"/>
          <w:szCs w:val="30"/>
        </w:rPr>
        <w:t>（可以多条）</w:t>
      </w:r>
    </w:p>
    <w:p w:rsidR="007A45A9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600700</wp:posOffset>
                </wp:positionH>
                <wp:positionV relativeFrom="paragraph">
                  <wp:posOffset>268605</wp:posOffset>
                </wp:positionV>
                <wp:extent cx="723900" cy="723900"/>
                <wp:effectExtent l="0" t="0" r="19050" b="19050"/>
                <wp:wrapNone/>
                <wp:docPr id="27" name="椭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723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C51C13" id="椭圆 27" o:spid="_x0000_s1026" style="position:absolute;left:0;text-align:left;margin-left:441pt;margin-top:21.15pt;width:57pt;height:5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" fillcolor="white [3201]" strokecolor="black [3200]" strokeweight="1pt">
                <v:stroke joinstyle="miter"/>
              </v:oval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68725</wp:posOffset>
                </wp:positionH>
                <wp:positionV relativeFrom="paragraph">
                  <wp:posOffset>340360</wp:posOffset>
                </wp:positionV>
                <wp:extent cx="1038225" cy="571500"/>
                <wp:effectExtent l="0" t="0" r="28575" b="19050"/>
                <wp:wrapNone/>
                <wp:docPr id="25" name="椭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A9121D" id="椭圆 25" o:spid="_x0000_s1026" style="position:absolute;left:0;text-align:left;margin-left:296.75pt;margin-top:26.8pt;width:81.75pt;height: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" fillcolor="white [3201]" strokecolor="black [3200]" strokeweight="1pt">
                <v:stroke joinstyle="miter"/>
              </v:oval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08225</wp:posOffset>
                </wp:positionH>
                <wp:positionV relativeFrom="paragraph">
                  <wp:posOffset>294005</wp:posOffset>
                </wp:positionV>
                <wp:extent cx="666750" cy="666750"/>
                <wp:effectExtent l="0" t="0" r="19050" b="19050"/>
                <wp:wrapNone/>
                <wp:docPr id="26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BE316" id="矩形 26" o:spid="_x0000_s1026" style="position:absolute;left:0;text-align:left;margin-left:181.75pt;margin-top:23.15pt;width:52.5pt;height:5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44805</wp:posOffset>
                </wp:positionV>
                <wp:extent cx="1438275" cy="571500"/>
                <wp:effectExtent l="0" t="0" r="28575" b="19050"/>
                <wp:wrapNone/>
                <wp:docPr id="24" name="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01BC85" id="矩形 24" o:spid="_x0000_s1026" style="position:absolute;left:0;text-align:left;margin-left:6pt;margin-top:27.15pt;width:113.2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" fillcolor="white [3201]" strokecolor="black [3200]" strokeweight="1pt"/>
            </w:pict>
          </mc:Fallback>
        </mc:AlternateContent>
      </w: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A45A9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323215</wp:posOffset>
                </wp:positionV>
                <wp:extent cx="1170940" cy="1009650"/>
                <wp:effectExtent l="19050" t="19050" r="29210" b="19050"/>
                <wp:wrapNone/>
                <wp:docPr id="195" name="等腰三角形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940" cy="10096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43AFF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195" o:spid="_x0000_s1026" type="#_x0000_t5" style="position:absolute;left:0;text-align:left;margin-left:14.25pt;margin-top:25.45pt;width:92.2pt;height:79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922145</wp:posOffset>
                </wp:positionH>
                <wp:positionV relativeFrom="paragraph">
                  <wp:posOffset>447040</wp:posOffset>
                </wp:positionV>
                <wp:extent cx="1238250" cy="762000"/>
                <wp:effectExtent l="19050" t="0" r="38100" b="19050"/>
                <wp:wrapNone/>
                <wp:docPr id="196" name="梯形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762000"/>
                        </a:xfrm>
                        <a:prstGeom prst="trapezoi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891C82" id="梯形 196" o:spid="_x0000_s1026" style="position:absolute;left:0;text-align:left;margin-left:151.35pt;margin-top:35.2pt;width:97.5pt;height:60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38250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" path="m,762000l190500,r857250,l1238250,762000,,762000xe" fillcolor="white [3201]" strokecolor="black [3200]" strokeweight="1pt">
                <v:stroke joinstyle="miter"/>
                <v:path arrowok="t" o:connecttype="custom" o:connectlocs="0,762000;190500,0;1047750,0;1238250,762000;0,762000" o:connectangles="0,0,0,0,0"/>
              </v:shape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730625</wp:posOffset>
                </wp:positionH>
                <wp:positionV relativeFrom="paragraph">
                  <wp:posOffset>418465</wp:posOffset>
                </wp:positionV>
                <wp:extent cx="1089025" cy="819150"/>
                <wp:effectExtent l="19050" t="0" r="34925" b="19050"/>
                <wp:wrapNone/>
                <wp:docPr id="197" name="平行四边形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025" cy="819150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5EA87E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平行四边形 197" o:spid="_x0000_s1026" type="#_x0000_t7" style="position:absolute;left:0;text-align:left;margin-left:293.75pt;margin-top:32.95pt;width:85.75pt;height:64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" adj="4062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5389880</wp:posOffset>
                </wp:positionH>
                <wp:positionV relativeFrom="paragraph">
                  <wp:posOffset>318135</wp:posOffset>
                </wp:positionV>
                <wp:extent cx="1019175" cy="1019175"/>
                <wp:effectExtent l="19050" t="38100" r="28575" b="47625"/>
                <wp:wrapNone/>
                <wp:docPr id="198" name="星形: 五角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1019175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140770" id="星形: 五角 198" o:spid="_x0000_s1026" style="position:absolute;left:0;text-align:left;margin-left:424.4pt;margin-top:25.05pt;width:80.25pt;height:80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9175,1019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" path="m1,389289r389291,3l509588,,629883,389292r389291,-3l704229,629882r120300,389290l509588,778575,194646,1019172,314946,629882,1,389289xe" fillcolor="white [3201]" strokecolor="black [3200]" strokeweight="1pt">
                <v:stroke joinstyle="miter"/>
                <v:path arrowok="t" o:connecttype="custom" o:connectlocs="1,389289;389292,389292;509588,0;629883,389292;1019174,389289;704229,629882;824529,1019172;509588,778575;194646,1019172;314946,629882;1,389289" o:connectangles="0,0,0,0,0,0,0,0,0,0,0"/>
              </v:shape>
            </w:pict>
          </mc:Fallback>
        </mc:AlternateContent>
      </w: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A45A9" w:rsidRPr="008D4EAD" w:rsidRDefault="007A45A9" w:rsidP="00724DBC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sz w:val="30"/>
          <w:szCs w:val="30"/>
        </w:rPr>
        <w:t>2</w:t>
      </w:r>
      <w:r w:rsidR="0015659A" w:rsidRPr="008D4EAD">
        <w:rPr>
          <w:rFonts w:ascii="苹方 常规" w:eastAsia="苹方 常规" w:hAnsi="苹方 常规"/>
          <w:sz w:val="30"/>
          <w:szCs w:val="30"/>
        </w:rPr>
        <w:t>.</w:t>
      </w:r>
      <w:r w:rsidRPr="008D4EAD">
        <w:rPr>
          <w:rFonts w:ascii="苹方 常规" w:eastAsia="苹方 常规" w:hAnsi="苹方 常规" w:hint="eastAsia"/>
          <w:sz w:val="30"/>
          <w:szCs w:val="30"/>
        </w:rPr>
        <w:t>请问以下两个一模一样的三角形能拼成怎样的图形，在右侧分别画出来</w:t>
      </w:r>
    </w:p>
    <w:p w:rsidR="0054787B" w:rsidRPr="008D4EAD" w:rsidRDefault="0054787B" w:rsidP="00724DBC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268605</wp:posOffset>
                </wp:positionV>
                <wp:extent cx="552450" cy="1143000"/>
                <wp:effectExtent l="0" t="38100" r="38100" b="19050"/>
                <wp:wrapNone/>
                <wp:docPr id="28" name="直角三角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1143000"/>
                        </a:xfrm>
                        <a:prstGeom prst="rt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DD8A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直角三角形 28" o:spid="_x0000_s1026" type="#_x0000_t6" style="position:absolute;left:0;text-align:left;margin-left:24pt;margin-top:21.15pt;width:43.5pt;height:9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" fillcolor="white [3201]" strokecolor="black [3200]" strokeweight="1pt"/>
            </w:pict>
          </mc:Fallback>
        </mc:AlternateContent>
      </w:r>
    </w:p>
    <w:p w:rsidR="00724DBC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196215</wp:posOffset>
                </wp:positionV>
                <wp:extent cx="1082802" cy="933450"/>
                <wp:effectExtent l="19050" t="19050" r="41275" b="19050"/>
                <wp:wrapNone/>
                <wp:docPr id="200" name="等腰三角形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802" cy="9334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45396B" id="等腰三角形 200" o:spid="_x0000_s1026" type="#_x0000_t5" style="position:absolute;left:0;text-align:left;margin-left:8.25pt;margin-top:15.45pt;width:85.25pt;height:73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" fillcolor="white [3201]" strokecolor="black [3200]" strokeweight="1pt"/>
            </w:pict>
          </mc:Fallback>
        </mc:AlternateContent>
      </w: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6680</wp:posOffset>
                </wp:positionV>
                <wp:extent cx="1752600" cy="495300"/>
                <wp:effectExtent l="38100" t="19050" r="57150" b="19050"/>
                <wp:wrapNone/>
                <wp:docPr id="201" name="等腰三角形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953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924C2" id="等腰三角形 201" o:spid="_x0000_s1026" type="#_x0000_t5" style="position:absolute;left:0;text-align:left;margin-left:0;margin-top:8.4pt;width:138pt;height:39pt;z-index:25168076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" fillcolor="white [3201]" strokecolor="black [3200]" strokeweight="1pt">
                <w10:wrap anchorx="margin"/>
              </v:shape>
            </w:pict>
          </mc:Fallback>
        </mc:AlternateContent>
      </w:r>
    </w:p>
    <w:p w:rsidR="0054787B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1F60F8" w:rsidRPr="009C08FB" w:rsidRDefault="001F60F8" w:rsidP="001F60F8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3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正方体有几个正方形的面？</w:t>
      </w:r>
    </w:p>
    <w:p w:rsidR="0054787B" w:rsidRPr="008D4EAD" w:rsidRDefault="009B0B7C" w:rsidP="001F60F8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88A667D" wp14:editId="208AAF9D">
                <wp:simplePos x="0" y="0"/>
                <wp:positionH relativeFrom="margin">
                  <wp:posOffset>161925</wp:posOffset>
                </wp:positionH>
                <wp:positionV relativeFrom="paragraph">
                  <wp:posOffset>180340</wp:posOffset>
                </wp:positionV>
                <wp:extent cx="1333500" cy="1333500"/>
                <wp:effectExtent l="0" t="0" r="19050" b="19050"/>
                <wp:wrapNone/>
                <wp:docPr id="2" name="立方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1333500"/>
                        </a:xfrm>
                        <a:prstGeom prst="cub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479B24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立方体 2" o:spid="_x0000_s1026" type="#_x0000_t16" style="position:absolute;left:0;text-align:left;margin-left:12.75pt;margin-top:14.2pt;width:105pt;height:105pt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" fillcolor="white [3201]" strokecolor="black [3200]" strokeweight="1pt">
                <w10:wrap anchorx="margin"/>
              </v:shape>
            </w:pict>
          </mc:Fallback>
        </mc:AlternateContent>
      </w:r>
    </w:p>
    <w:p w:rsidR="0054787B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</w:p>
    <w:p w:rsidR="009B0B7C" w:rsidRDefault="009B0B7C" w:rsidP="0015659A">
      <w:pPr>
        <w:rPr>
          <w:rFonts w:ascii="苹方 常规" w:eastAsia="苹方 常规" w:hAnsi="苹方 常规"/>
          <w:sz w:val="30"/>
          <w:szCs w:val="30"/>
        </w:rPr>
      </w:pPr>
    </w:p>
    <w:p w:rsidR="009B0B7C" w:rsidRDefault="009B0B7C" w:rsidP="0015659A">
      <w:pPr>
        <w:rPr>
          <w:rFonts w:ascii="苹方 常规" w:eastAsia="苹方 常规" w:hAnsi="苹方 常规"/>
          <w:sz w:val="30"/>
          <w:szCs w:val="30"/>
        </w:rPr>
      </w:pPr>
    </w:p>
    <w:p w:rsidR="009B0B7C" w:rsidRDefault="009B0B7C" w:rsidP="0015659A">
      <w:pPr>
        <w:rPr>
          <w:rFonts w:ascii="苹方 常规" w:eastAsia="苹方 常规" w:hAnsi="苹方 常规"/>
          <w:sz w:val="30"/>
          <w:szCs w:val="30"/>
        </w:rPr>
      </w:pPr>
    </w:p>
    <w:p w:rsidR="00676AB2" w:rsidRDefault="001F60F8" w:rsidP="009B0B7C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4</w:t>
      </w:r>
      <w:r w:rsidR="0015659A" w:rsidRPr="008D4EAD">
        <w:rPr>
          <w:rFonts w:ascii="苹方 常规" w:eastAsia="苹方 常规" w:hAnsi="苹方 常规"/>
          <w:sz w:val="30"/>
          <w:szCs w:val="30"/>
        </w:rPr>
        <w:t>.</w:t>
      </w:r>
      <w:r w:rsidR="0015659A" w:rsidRPr="008D4EAD">
        <w:rPr>
          <w:rFonts w:ascii="苹方 常规" w:eastAsia="苹方 常规" w:hAnsi="苹方 常规" w:hint="eastAsia"/>
          <w:sz w:val="30"/>
          <w:szCs w:val="30"/>
        </w:rPr>
        <w:t>下</w:t>
      </w:r>
      <w:r w:rsidR="00724DBC" w:rsidRPr="008D4EAD">
        <w:rPr>
          <w:rFonts w:ascii="苹方 常规" w:eastAsia="苹方 常规" w:hAnsi="苹方 常规" w:hint="eastAsia"/>
          <w:sz w:val="30"/>
          <w:szCs w:val="30"/>
        </w:rPr>
        <w:t>面图形在折成一个正方体时，分别哪些面是相对的</w:t>
      </w:r>
      <w:r w:rsidR="0015659A" w:rsidRPr="008D4EAD">
        <w:rPr>
          <w:rFonts w:ascii="苹方 常规" w:eastAsia="苹方 常规" w:hAnsi="苹方 常规" w:hint="eastAsia"/>
          <w:sz w:val="30"/>
          <w:szCs w:val="30"/>
        </w:rPr>
        <w:t>？</w:t>
      </w:r>
      <w:bookmarkStart w:id="0" w:name="_GoBack"/>
      <w:bookmarkEnd w:id="0"/>
    </w:p>
    <w:p w:rsidR="00676AB2" w:rsidRPr="00676AB2" w:rsidRDefault="009B0B7C" w:rsidP="009B0B7C">
      <w:pPr>
        <w:tabs>
          <w:tab w:val="left" w:pos="2445"/>
          <w:tab w:val="left" w:pos="3480"/>
          <w:tab w:val="left" w:pos="3765"/>
        </w:tabs>
        <w:rPr>
          <w:rFonts w:ascii="苹方 常规" w:eastAsia="苹方 常规" w:hAnsi="苹方 常规" w:hint="eastAsia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ab/>
      </w: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623A9358" wp14:editId="7C337201">
            <wp:extent cx="1927859" cy="16383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923" cy="16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苹方 常规" w:eastAsia="苹方 常规" w:hAnsi="苹方 常规"/>
          <w:sz w:val="30"/>
          <w:szCs w:val="30"/>
        </w:rPr>
        <w:tab/>
      </w:r>
      <w:r>
        <w:rPr>
          <w:rFonts w:ascii="苹方 常规" w:eastAsia="苹方 常规" w:hAnsi="苹方 常规"/>
          <w:sz w:val="30"/>
          <w:szCs w:val="30"/>
        </w:rPr>
        <w:tab/>
      </w:r>
    </w:p>
    <w:p w:rsidR="0015659A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7D597E" wp14:editId="19DEFA23">
                <wp:simplePos x="0" y="0"/>
                <wp:positionH relativeFrom="column">
                  <wp:posOffset>714375</wp:posOffset>
                </wp:positionH>
                <wp:positionV relativeFrom="paragraph">
                  <wp:posOffset>186690</wp:posOffset>
                </wp:positionV>
                <wp:extent cx="333375" cy="333375"/>
                <wp:effectExtent l="0" t="0" r="28575" b="28575"/>
                <wp:wrapNone/>
                <wp:docPr id="30" name="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7D597E" id="矩形 30" o:spid="_x0000_s1026" style="position:absolute;left:0;text-align:left;margin-left:56.25pt;margin-top:14.7pt;width:26.25pt;height:26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186690</wp:posOffset>
                </wp:positionV>
                <wp:extent cx="333375" cy="333375"/>
                <wp:effectExtent l="0" t="0" r="28575" b="28575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9" o:spid="_x0000_s1027" style="position:absolute;left:0;text-align:left;margin-left:30pt;margin-top:14.7pt;width:26.25pt;height:26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:rsidR="007A45A9" w:rsidRPr="008D4EAD" w:rsidRDefault="007A45A9" w:rsidP="007A45A9">
      <w:pPr>
        <w:tabs>
          <w:tab w:val="center" w:pos="5233"/>
        </w:tabs>
        <w:ind w:leftChars="2000" w:left="4200"/>
        <w:rPr>
          <w:rFonts w:ascii="苹方 常规" w:eastAsia="苹方 常规" w:hAnsi="苹方 常规"/>
          <w:sz w:val="32"/>
          <w:szCs w:val="32"/>
        </w:rPr>
      </w:pP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08C981" wp14:editId="5127350D">
                <wp:simplePos x="0" y="0"/>
                <wp:positionH relativeFrom="column">
                  <wp:posOffset>47625</wp:posOffset>
                </wp:positionH>
                <wp:positionV relativeFrom="paragraph">
                  <wp:posOffset>457200</wp:posOffset>
                </wp:positionV>
                <wp:extent cx="333375" cy="333375"/>
                <wp:effectExtent l="0" t="0" r="28575" b="28575"/>
                <wp:wrapNone/>
                <wp:docPr id="194" name="矩形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8C981" id="矩形 194" o:spid="_x0000_s1028" style="position:absolute;left:0;text-align:left;margin-left:3.75pt;margin-top:36pt;width:26.25pt;height:26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0948D4" wp14:editId="623BC4D4">
                <wp:simplePos x="0" y="0"/>
                <wp:positionH relativeFrom="column">
                  <wp:posOffset>381000</wp:posOffset>
                </wp:positionH>
                <wp:positionV relativeFrom="paragraph">
                  <wp:posOffset>790575</wp:posOffset>
                </wp:positionV>
                <wp:extent cx="333375" cy="333375"/>
                <wp:effectExtent l="0" t="0" r="28575" b="28575"/>
                <wp:wrapNone/>
                <wp:docPr id="193" name="矩形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0948D4" id="矩形 193" o:spid="_x0000_s1029" style="position:absolute;left:0;text-align:left;margin-left:30pt;margin-top:62.25pt;width:26.25pt;height:26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CC07E0" wp14:editId="6B5708DE">
                <wp:simplePos x="0" y="0"/>
                <wp:positionH relativeFrom="column">
                  <wp:posOffset>381000</wp:posOffset>
                </wp:positionH>
                <wp:positionV relativeFrom="paragraph">
                  <wp:posOffset>457200</wp:posOffset>
                </wp:positionV>
                <wp:extent cx="333375" cy="333375"/>
                <wp:effectExtent l="0" t="0" r="28575" b="28575"/>
                <wp:wrapNone/>
                <wp:docPr id="192" name="矩形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C07E0" id="矩形 192" o:spid="_x0000_s1030" style="position:absolute;left:0;text-align:left;margin-left:30pt;margin-top:36pt;width:26.25pt;height:26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1343C3" wp14:editId="4C1B5479">
                <wp:simplePos x="0" y="0"/>
                <wp:positionH relativeFrom="column">
                  <wp:posOffset>381000</wp:posOffset>
                </wp:positionH>
                <wp:positionV relativeFrom="paragraph">
                  <wp:posOffset>123825</wp:posOffset>
                </wp:positionV>
                <wp:extent cx="333375" cy="333375"/>
                <wp:effectExtent l="0" t="0" r="28575" b="28575"/>
                <wp:wrapNone/>
                <wp:docPr id="31" name="矩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1343C3" id="矩形 31" o:spid="_x0000_s1031" style="position:absolute;left:0;text-align:left;margin-left:30pt;margin-top:9.75pt;width:26.25pt;height:26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p w:rsidR="007A45A9" w:rsidRPr="008D4EAD" w:rsidRDefault="007A45A9" w:rsidP="007A45A9">
      <w:pPr>
        <w:tabs>
          <w:tab w:val="left" w:pos="4455"/>
        </w:tabs>
        <w:ind w:leftChars="2000" w:left="4200"/>
        <w:rPr>
          <w:rFonts w:ascii="苹方 常规" w:eastAsia="苹方 常规" w:hAnsi="苹方 常规"/>
          <w:sz w:val="32"/>
          <w:szCs w:val="32"/>
        </w:rPr>
      </w:pP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p w:rsidR="007A45A9" w:rsidRPr="008D4EAD" w:rsidRDefault="007A45A9" w:rsidP="007A45A9">
      <w:pPr>
        <w:tabs>
          <w:tab w:val="left" w:pos="4140"/>
        </w:tabs>
        <w:ind w:leftChars="2000" w:left="4200"/>
        <w:rPr>
          <w:rFonts w:ascii="苹方 常规" w:eastAsia="苹方 常规" w:hAnsi="苹方 常规"/>
        </w:rPr>
      </w:pP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sectPr w:rsidR="007A45A9" w:rsidRPr="008D4EAD" w:rsidSect="006E02E8">
      <w:head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326" w:rsidRDefault="00874326" w:rsidP="0015659A">
      <w:r>
        <w:separator/>
      </w:r>
    </w:p>
  </w:endnote>
  <w:endnote w:type="continuationSeparator" w:id="0">
    <w:p w:rsidR="00874326" w:rsidRDefault="00874326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326" w:rsidRDefault="00874326" w:rsidP="0015659A">
      <w:r>
        <w:separator/>
      </w:r>
    </w:p>
  </w:footnote>
  <w:footnote w:type="continuationSeparator" w:id="0">
    <w:p w:rsidR="00874326" w:rsidRDefault="00874326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15659A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平面几何（</w:t>
    </w:r>
    <w:r w:rsidR="00724DBC">
      <w:rPr>
        <w:rFonts w:ascii="苹方 常规" w:eastAsia="苹方 常规" w:hAnsi="苹方 常规" w:hint="eastAsia"/>
        <w:sz w:val="24"/>
        <w:szCs w:val="24"/>
      </w:rPr>
      <w:t>二</w:t>
    </w:r>
    <w:r>
      <w:rPr>
        <w:rFonts w:ascii="苹方 常规" w:eastAsia="苹方 常规" w:hAnsi="苹方 常规" w:hint="eastAsia"/>
        <w:sz w:val="24"/>
        <w:szCs w:val="24"/>
      </w:rPr>
      <w:t>）</w:t>
    </w:r>
    <w:r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QUA0zTosywAAAA="/>
  </w:docVars>
  <w:rsids>
    <w:rsidRoot w:val="0015659A"/>
    <w:rsid w:val="0015659A"/>
    <w:rsid w:val="001F60F8"/>
    <w:rsid w:val="002B2925"/>
    <w:rsid w:val="002D465D"/>
    <w:rsid w:val="0054787B"/>
    <w:rsid w:val="00676AB2"/>
    <w:rsid w:val="006C67E9"/>
    <w:rsid w:val="00724DBC"/>
    <w:rsid w:val="007A45A9"/>
    <w:rsid w:val="00874326"/>
    <w:rsid w:val="008D4EAD"/>
    <w:rsid w:val="009B0B7C"/>
    <w:rsid w:val="00C16AC2"/>
    <w:rsid w:val="00D7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7ED2A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9</cp:revision>
  <dcterms:created xsi:type="dcterms:W3CDTF">2019-04-25T14:32:00Z</dcterms:created>
  <dcterms:modified xsi:type="dcterms:W3CDTF">2019-04-27T16:21:00Z</dcterms:modified>
</cp:coreProperties>
</file>